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A0422" w:rsidRPr="00190B5C" w14:paraId="41BD0E8F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13DA88C1" w14:textId="06949FF8" w:rsidR="00BA0422" w:rsidRPr="00190B5C" w:rsidRDefault="00BA0422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Vital Signs</w:t>
            </w:r>
          </w:p>
        </w:tc>
      </w:tr>
      <w:tr w:rsidR="000D7F98" w:rsidRPr="00190B5C" w14:paraId="079AB5AB" w14:textId="77777777" w:rsidTr="000D7F98">
        <w:tc>
          <w:tcPr>
            <w:tcW w:w="10790" w:type="dxa"/>
            <w:shd w:val="clear" w:color="auto" w:fill="E2EFD9" w:themeFill="accent6" w:themeFillTint="33"/>
          </w:tcPr>
          <w:p w14:paraId="4E71ED2B" w14:textId="59ED0B16" w:rsidR="000D7F98" w:rsidRPr="00190B5C" w:rsidRDefault="000D7F98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Skills</w:t>
            </w:r>
            <w:r w:rsidR="00FE39D5">
              <w:rPr>
                <w:rFonts w:cstheme="minorHAnsi"/>
                <w:b/>
                <w:bCs/>
              </w:rPr>
              <w:t>: Specialty Collection</w:t>
            </w:r>
          </w:p>
          <w:p w14:paraId="66F596FA" w14:textId="025E035A" w:rsidR="00FE39D5" w:rsidRPr="00FE39D5" w:rsidRDefault="00FE39D5" w:rsidP="00FE39D5">
            <w:r w:rsidRPr="00FE39D5">
              <w:t>PACU:</w:t>
            </w:r>
            <w:r>
              <w:t xml:space="preserve"> Initial Postoperative Patient Assessment and Care</w:t>
            </w:r>
          </w:p>
          <w:p w14:paraId="6D1ED904" w14:textId="466AC53E" w:rsidR="001A655F" w:rsidRDefault="00FE39D5">
            <w:pPr>
              <w:rPr>
                <w:rFonts w:cstheme="minorHAnsi"/>
              </w:rPr>
            </w:pPr>
            <w:r>
              <w:rPr>
                <w:rFonts w:cstheme="minorHAnsi"/>
              </w:rPr>
              <w:t>Assessment: Orthostatic Vital Signs</w:t>
            </w:r>
          </w:p>
          <w:p w14:paraId="5FD849F9" w14:textId="71C246FF" w:rsidR="000D7F98" w:rsidRPr="00190B5C" w:rsidRDefault="00FE39D5">
            <w:pPr>
              <w:rPr>
                <w:rFonts w:cstheme="minorHAnsi"/>
              </w:rPr>
            </w:pPr>
            <w:r>
              <w:rPr>
                <w:rFonts w:cstheme="minorHAnsi"/>
              </w:rPr>
              <w:t>Cardiac Monitor Setup and Lead Placement</w:t>
            </w:r>
          </w:p>
        </w:tc>
      </w:tr>
      <w:tr w:rsidR="00BA0422" w:rsidRPr="00190B5C" w14:paraId="71AF1257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2E82F99F" w14:textId="21E81558" w:rsidR="00BA0422" w:rsidRPr="00190B5C" w:rsidRDefault="001A655F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Oxygenation</w:t>
            </w:r>
          </w:p>
        </w:tc>
      </w:tr>
      <w:tr w:rsidR="000D7F98" w:rsidRPr="00190B5C" w14:paraId="76E4ACED" w14:textId="77777777" w:rsidTr="000D7F98">
        <w:tc>
          <w:tcPr>
            <w:tcW w:w="10790" w:type="dxa"/>
            <w:shd w:val="clear" w:color="auto" w:fill="E2EFD9" w:themeFill="accent6" w:themeFillTint="33"/>
          </w:tcPr>
          <w:p w14:paraId="5B9C7046" w14:textId="77777777" w:rsidR="000D7F98" w:rsidRPr="00190B5C" w:rsidRDefault="000D7F98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Essential Skills</w:t>
            </w:r>
          </w:p>
          <w:p w14:paraId="40EA7DE3" w14:textId="77777777" w:rsidR="003E1929" w:rsidRDefault="003E1929">
            <w:r>
              <w:t>Setting Oxygen Flow Rates</w:t>
            </w:r>
          </w:p>
          <w:p w14:paraId="7DE05158" w14:textId="2FB4B2CE" w:rsidR="00FE39D5" w:rsidRPr="00FE39D5" w:rsidRDefault="00FE39D5">
            <w:pPr>
              <w:rPr>
                <w:b/>
                <w:bCs/>
              </w:rPr>
            </w:pPr>
            <w:r w:rsidRPr="00FE39D5">
              <w:rPr>
                <w:b/>
                <w:bCs/>
              </w:rPr>
              <w:t>Textbook</w:t>
            </w:r>
          </w:p>
          <w:p w14:paraId="5C59F530" w14:textId="3D147104" w:rsidR="001A655F" w:rsidRPr="00190B5C" w:rsidRDefault="003E192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Using </w:t>
            </w:r>
            <w:r w:rsidR="001A655F" w:rsidRPr="00190B5C">
              <w:rPr>
                <w:rFonts w:cstheme="minorHAnsi"/>
              </w:rPr>
              <w:t>Various Devices</w:t>
            </w:r>
            <w:r>
              <w:rPr>
                <w:rFonts w:cstheme="minorHAnsi"/>
              </w:rPr>
              <w:t xml:space="preserve"> for Oxygen Administration</w:t>
            </w:r>
          </w:p>
          <w:p w14:paraId="2E9074FC" w14:textId="0D451E34" w:rsidR="000D7F98" w:rsidRPr="00190B5C" w:rsidRDefault="001A655F">
            <w:pPr>
              <w:rPr>
                <w:rFonts w:cstheme="minorHAnsi"/>
              </w:rPr>
            </w:pPr>
            <w:r w:rsidRPr="00190B5C">
              <w:rPr>
                <w:rFonts w:cstheme="minorHAnsi"/>
              </w:rPr>
              <w:t>Introduction to Chest Tubes</w:t>
            </w:r>
          </w:p>
        </w:tc>
      </w:tr>
      <w:tr w:rsidR="00BA0422" w:rsidRPr="00190B5C" w14:paraId="0E6E052A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1BCC79EC" w14:textId="4D13DD81" w:rsidR="00BA0422" w:rsidRPr="00190B5C" w:rsidRDefault="001A655F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Medications</w:t>
            </w:r>
          </w:p>
        </w:tc>
      </w:tr>
      <w:tr w:rsidR="00B05A40" w:rsidRPr="00190B5C" w14:paraId="03FE5A38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3E6B85DD" w14:textId="77777777" w:rsidR="00B05A40" w:rsidRDefault="00B05A40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Essential Skills</w:t>
            </w:r>
          </w:p>
          <w:p w14:paraId="7EB95FD7" w14:textId="77777777" w:rsidR="008F0F80" w:rsidRDefault="008F0F80">
            <w:r>
              <w:t xml:space="preserve">Ensuring the Six Rights of Medication Administration </w:t>
            </w:r>
          </w:p>
          <w:p w14:paraId="69F814BA" w14:textId="77777777" w:rsidR="008F0F80" w:rsidRDefault="008F0F80">
            <w:r>
              <w:t xml:space="preserve">Administering Oral Medications </w:t>
            </w:r>
          </w:p>
          <w:p w14:paraId="4D0E7E1D" w14:textId="77777777" w:rsidR="008F0F80" w:rsidRDefault="008F0F80">
            <w:r>
              <w:t xml:space="preserve">Documenting Medication Administration </w:t>
            </w:r>
          </w:p>
          <w:p w14:paraId="03A14C60" w14:textId="77777777" w:rsidR="008F0F80" w:rsidRDefault="008F0F80">
            <w:r>
              <w:t xml:space="preserve">Handling Medication Variations </w:t>
            </w:r>
          </w:p>
          <w:p w14:paraId="1A01CEDF" w14:textId="77777777" w:rsidR="008F0F80" w:rsidRDefault="008F0F80">
            <w:r>
              <w:t xml:space="preserve">Preventing Medication Errors </w:t>
            </w:r>
          </w:p>
          <w:p w14:paraId="49BD8414" w14:textId="77777777" w:rsidR="008F0F80" w:rsidRDefault="008F0F80">
            <w:r>
              <w:t xml:space="preserve">Using Automated Medication Dispensing Systems </w:t>
            </w:r>
          </w:p>
          <w:p w14:paraId="12F7F82A" w14:textId="77777777" w:rsidR="008F0F80" w:rsidRDefault="008F0F80">
            <w:r>
              <w:t xml:space="preserve">Safe Handling of Hazardous Medications </w:t>
            </w:r>
          </w:p>
          <w:p w14:paraId="3FF7AE34" w14:textId="77777777" w:rsidR="008F0F80" w:rsidRDefault="008F0F80">
            <w:r>
              <w:t xml:space="preserve">Applying Topical Medications </w:t>
            </w:r>
          </w:p>
          <w:p w14:paraId="69B460AE" w14:textId="77777777" w:rsidR="008F0F80" w:rsidRDefault="008F0F80">
            <w:r>
              <w:t xml:space="preserve">Applying an Estrogen Patch and Nitroglycerin Ointment </w:t>
            </w:r>
          </w:p>
          <w:p w14:paraId="0C30373F" w14:textId="77777777" w:rsidR="008F0F80" w:rsidRDefault="008F0F80">
            <w:r>
              <w:t xml:space="preserve">Administering Eye Medications </w:t>
            </w:r>
          </w:p>
          <w:p w14:paraId="70ABD0AB" w14:textId="77777777" w:rsidR="008F0F80" w:rsidRDefault="008F0F80">
            <w:r>
              <w:t xml:space="preserve">Administering Ear Medications </w:t>
            </w:r>
          </w:p>
          <w:p w14:paraId="30C56F97" w14:textId="77777777" w:rsidR="008F0F80" w:rsidRDefault="008F0F80">
            <w:r>
              <w:t xml:space="preserve">Using a Metered-Dose Inhaler Using a Dry Powder Inhaler </w:t>
            </w:r>
          </w:p>
          <w:p w14:paraId="19D61A92" w14:textId="77777777" w:rsidR="008F0F80" w:rsidRDefault="008F0F80">
            <w:r>
              <w:t xml:space="preserve">Administering Nebulized Medications </w:t>
            </w:r>
          </w:p>
          <w:p w14:paraId="7B280272" w14:textId="2156CBD3" w:rsidR="008F0F80" w:rsidRDefault="008F0F80">
            <w:r>
              <w:t>Inserting Rectal Medication</w:t>
            </w:r>
          </w:p>
          <w:p w14:paraId="2FBD12FA" w14:textId="77777777" w:rsidR="008F0F80" w:rsidRDefault="008F0F80">
            <w:r>
              <w:t xml:space="preserve">Preparing Injections from an Ampule </w:t>
            </w:r>
          </w:p>
          <w:p w14:paraId="6A9D06D3" w14:textId="77777777" w:rsidR="008F0F80" w:rsidRDefault="008F0F80">
            <w:r>
              <w:t xml:space="preserve">Preparing Injections from a Vial </w:t>
            </w:r>
          </w:p>
          <w:p w14:paraId="13A98266" w14:textId="77777777" w:rsidR="008F0F80" w:rsidRDefault="008F0F80">
            <w:r>
              <w:t xml:space="preserve">Preparing and Administering Insulin </w:t>
            </w:r>
          </w:p>
          <w:p w14:paraId="5CD47B02" w14:textId="35442E1B" w:rsidR="008F0F80" w:rsidRPr="008F0F80" w:rsidRDefault="008F0F80">
            <w:r>
              <w:t>Drawing up More than One Type of Insulin</w:t>
            </w:r>
          </w:p>
          <w:p w14:paraId="77B68A34" w14:textId="77777777" w:rsidR="008F0F80" w:rsidRDefault="008F0F80">
            <w:r>
              <w:t xml:space="preserve">Administering Intradermal Injections </w:t>
            </w:r>
          </w:p>
          <w:p w14:paraId="3CE98670" w14:textId="77777777" w:rsidR="008F0F80" w:rsidRDefault="008F0F80">
            <w:r>
              <w:t xml:space="preserve">Administering Subcutaneous Injections </w:t>
            </w:r>
          </w:p>
          <w:p w14:paraId="48D08EAD" w14:textId="30E0D8CA" w:rsidR="00B05A40" w:rsidRPr="00190B5C" w:rsidRDefault="008F0F80">
            <w:pPr>
              <w:rPr>
                <w:rFonts w:cstheme="minorHAnsi"/>
              </w:rPr>
            </w:pPr>
            <w:r>
              <w:t>Administering Intramuscular Injections</w:t>
            </w:r>
          </w:p>
        </w:tc>
      </w:tr>
      <w:tr w:rsidR="00BA0422" w:rsidRPr="00190B5C" w14:paraId="470C124B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57508506" w14:textId="0E887E29" w:rsidR="00BA0422" w:rsidRPr="00190B5C" w:rsidRDefault="00BA0422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Infection Control</w:t>
            </w:r>
          </w:p>
        </w:tc>
      </w:tr>
      <w:tr w:rsidR="00B05A40" w:rsidRPr="00190B5C" w14:paraId="3CE7AE03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12D9CA88" w14:textId="77777777" w:rsidR="00B05A40" w:rsidRPr="00190B5C" w:rsidRDefault="00B05A40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Essential Skills</w:t>
            </w:r>
          </w:p>
          <w:p w14:paraId="2CBAA82E" w14:textId="77777777" w:rsidR="00094A68" w:rsidRDefault="00094A68" w:rsidP="00892305">
            <w:r>
              <w:t xml:space="preserve">Establishing and Maintaining a Sterile Field </w:t>
            </w:r>
          </w:p>
          <w:p w14:paraId="1713E3AE" w14:textId="77777777" w:rsidR="00094A68" w:rsidRDefault="00094A68" w:rsidP="00892305">
            <w:r>
              <w:t xml:space="preserve">Using a Prepackaged Sterile Kit Performing </w:t>
            </w:r>
          </w:p>
          <w:p w14:paraId="65670996" w14:textId="7B52159B" w:rsidR="00B05A40" w:rsidRPr="00190B5C" w:rsidRDefault="00094A68" w:rsidP="00892305">
            <w:pPr>
              <w:rPr>
                <w:rFonts w:cstheme="minorHAnsi"/>
              </w:rPr>
            </w:pPr>
            <w:r>
              <w:t>Sterile Gloving</w:t>
            </w:r>
          </w:p>
        </w:tc>
      </w:tr>
      <w:tr w:rsidR="00110A86" w:rsidRPr="00190B5C" w14:paraId="563828F8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495B7F87" w14:textId="2EB249D9" w:rsidR="00110A86" w:rsidRPr="00190B5C" w:rsidRDefault="001A655F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IV Therapy</w:t>
            </w:r>
          </w:p>
        </w:tc>
      </w:tr>
      <w:tr w:rsidR="00B05A40" w:rsidRPr="00190B5C" w14:paraId="42C6157B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0337472C" w14:textId="77777777" w:rsidR="00B05A40" w:rsidRPr="00190B5C" w:rsidRDefault="00B05A40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Essential Skills</w:t>
            </w:r>
          </w:p>
          <w:p w14:paraId="52C49323" w14:textId="77777777" w:rsidR="008F0F80" w:rsidRDefault="008F0F80" w:rsidP="00892305">
            <w:r>
              <w:t xml:space="preserve">Preparing an Infusion Site </w:t>
            </w:r>
          </w:p>
          <w:p w14:paraId="68854EE1" w14:textId="77777777" w:rsidR="008F0F80" w:rsidRDefault="008F0F80" w:rsidP="00892305">
            <w:r>
              <w:t xml:space="preserve">Performing Venipuncture </w:t>
            </w:r>
          </w:p>
          <w:p w14:paraId="14748C2E" w14:textId="77777777" w:rsidR="008F0F80" w:rsidRDefault="008F0F80" w:rsidP="00892305">
            <w:r>
              <w:t xml:space="preserve">Dressing the Infusion Site </w:t>
            </w:r>
          </w:p>
          <w:p w14:paraId="67C5B0F0" w14:textId="77777777" w:rsidR="008F0F80" w:rsidRDefault="008F0F80" w:rsidP="00892305">
            <w:r>
              <w:t xml:space="preserve">Troubleshooting Intravenous Infusions </w:t>
            </w:r>
          </w:p>
          <w:p w14:paraId="78D73120" w14:textId="77777777" w:rsidR="00D02AFC" w:rsidRDefault="008F0F80" w:rsidP="00892305">
            <w:r>
              <w:t>Discontinuing Intravenous Therapy</w:t>
            </w:r>
          </w:p>
          <w:p w14:paraId="6078A1BD" w14:textId="77777777" w:rsidR="008F0F80" w:rsidRDefault="008F0F80" w:rsidP="00892305">
            <w:r>
              <w:t xml:space="preserve">Regulating an Intravenous Infusion </w:t>
            </w:r>
          </w:p>
          <w:p w14:paraId="062FB723" w14:textId="77777777" w:rsidR="008F0F80" w:rsidRDefault="008F0F80" w:rsidP="00892305">
            <w:r>
              <w:t xml:space="preserve">Using an Infusion Pump </w:t>
            </w:r>
          </w:p>
          <w:p w14:paraId="37A11349" w14:textId="77777777" w:rsidR="008F0F80" w:rsidRDefault="008F0F80" w:rsidP="00892305">
            <w:r>
              <w:lastRenderedPageBreak/>
              <w:t xml:space="preserve">Changing Intravenous Tubing and Fluids </w:t>
            </w:r>
          </w:p>
          <w:p w14:paraId="3FF4EB33" w14:textId="77777777" w:rsidR="008F0F80" w:rsidRDefault="008F0F80" w:rsidP="00892305">
            <w:r>
              <w:t>Changing Intravenous Dressings</w:t>
            </w:r>
          </w:p>
          <w:p w14:paraId="2097A17D" w14:textId="77777777" w:rsidR="008F0F80" w:rsidRDefault="008F0F80" w:rsidP="00892305">
            <w:r>
              <w:t xml:space="preserve">Administering IV Medications by Piggyback </w:t>
            </w:r>
          </w:p>
          <w:p w14:paraId="4B089068" w14:textId="77777777" w:rsidR="008F0F80" w:rsidRDefault="008F0F80" w:rsidP="00892305">
            <w:r>
              <w:t xml:space="preserve">Administering IV Medications by Mini-Infusion Pump </w:t>
            </w:r>
          </w:p>
          <w:p w14:paraId="0C375BB6" w14:textId="741B012A" w:rsidR="008F0F80" w:rsidRPr="00190B5C" w:rsidRDefault="008F0F80" w:rsidP="00892305">
            <w:pPr>
              <w:rPr>
                <w:rFonts w:cstheme="minorHAnsi"/>
              </w:rPr>
            </w:pPr>
            <w:r>
              <w:t>Administering Medications by Intravenous Bolus</w:t>
            </w:r>
          </w:p>
        </w:tc>
      </w:tr>
      <w:tr w:rsidR="00BA0422" w:rsidRPr="00190B5C" w14:paraId="0474D81C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3972CED0" w14:textId="7C94D279" w:rsidR="00BA0422" w:rsidRPr="00190B5C" w:rsidRDefault="00BA0422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lastRenderedPageBreak/>
              <w:t>Nutrition</w:t>
            </w:r>
          </w:p>
        </w:tc>
      </w:tr>
      <w:tr w:rsidR="00B05A40" w:rsidRPr="00190B5C" w14:paraId="57A2CA25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6ADAFECA" w14:textId="77777777" w:rsidR="00B05A40" w:rsidRPr="00190B5C" w:rsidRDefault="00B05A40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Essential Skills</w:t>
            </w:r>
          </w:p>
          <w:p w14:paraId="38F593DB" w14:textId="77777777" w:rsidR="00232E68" w:rsidRDefault="00232E68" w:rsidP="00892305">
            <w:r>
              <w:t xml:space="preserve">Inserting a Nasogastric Tube </w:t>
            </w:r>
          </w:p>
          <w:p w14:paraId="73E5B650" w14:textId="77777777" w:rsidR="00232E68" w:rsidRDefault="00232E68" w:rsidP="00892305">
            <w:r>
              <w:t xml:space="preserve">Providing Enteral Feedings </w:t>
            </w:r>
          </w:p>
          <w:p w14:paraId="0722AC18" w14:textId="77777777" w:rsidR="00B05A40" w:rsidRDefault="00232E68" w:rsidP="00892305">
            <w:r>
              <w:t>Removing a Feeding Tube</w:t>
            </w:r>
          </w:p>
          <w:p w14:paraId="1F7D44F0" w14:textId="77777777" w:rsidR="00232E68" w:rsidRPr="00190B5C" w:rsidRDefault="00232E68" w:rsidP="00232E68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Skills</w:t>
            </w:r>
            <w:r>
              <w:rPr>
                <w:rFonts w:cstheme="minorHAnsi"/>
                <w:b/>
                <w:bCs/>
              </w:rPr>
              <w:t>: Specialty Collection</w:t>
            </w:r>
          </w:p>
          <w:p w14:paraId="27F75C75" w14:textId="2C5FB662" w:rsidR="00232E68" w:rsidRPr="00190B5C" w:rsidRDefault="00232E68" w:rsidP="00892305">
            <w:pPr>
              <w:rPr>
                <w:rFonts w:cstheme="minorHAnsi"/>
              </w:rPr>
            </w:pPr>
            <w:r>
              <w:rPr>
                <w:rFonts w:cstheme="minorHAnsi"/>
              </w:rPr>
              <w:t>Feeding Tubes: PEG, Gastrostomy, and Jejunostomy Care</w:t>
            </w:r>
          </w:p>
        </w:tc>
      </w:tr>
      <w:tr w:rsidR="00BA0422" w:rsidRPr="00190B5C" w14:paraId="679BC53C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46DB56BF" w14:textId="0AEF56A3" w:rsidR="00BA0422" w:rsidRPr="00190B5C" w:rsidRDefault="00BA0422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Elimination</w:t>
            </w:r>
          </w:p>
        </w:tc>
      </w:tr>
      <w:tr w:rsidR="00B05A40" w:rsidRPr="00190B5C" w14:paraId="6A4949CD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53985250" w14:textId="77777777" w:rsidR="00B05A40" w:rsidRPr="00190B5C" w:rsidRDefault="00B05A40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Essential Skills</w:t>
            </w:r>
          </w:p>
          <w:p w14:paraId="1BF2F7E8" w14:textId="77777777" w:rsidR="00232E68" w:rsidRDefault="00232E68" w:rsidP="00892305">
            <w:r>
              <w:t xml:space="preserve">Inserting an Indwelling Urinary Catheter in a Female Patient </w:t>
            </w:r>
          </w:p>
          <w:p w14:paraId="24C4C078" w14:textId="77777777" w:rsidR="00232E68" w:rsidRDefault="00232E68" w:rsidP="00892305">
            <w:r>
              <w:t xml:space="preserve">Inserting an Indwelling Urinary Catheter in a Male Patient </w:t>
            </w:r>
          </w:p>
          <w:p w14:paraId="68353FFD" w14:textId="77777777" w:rsidR="00232E68" w:rsidRDefault="00232E68" w:rsidP="00892305">
            <w:r>
              <w:t xml:space="preserve">Irrigating a Urinary Catheter </w:t>
            </w:r>
          </w:p>
          <w:p w14:paraId="288D3D89" w14:textId="77777777" w:rsidR="00232E68" w:rsidRDefault="00232E68" w:rsidP="00892305">
            <w:r>
              <w:t xml:space="preserve">Performing Intermittent Straight Catheterization </w:t>
            </w:r>
          </w:p>
          <w:p w14:paraId="075999B9" w14:textId="77777777" w:rsidR="00232E68" w:rsidRDefault="00232E68" w:rsidP="00892305">
            <w:r>
              <w:t xml:space="preserve">Obtaining a Specimen from an Indwelling Urinary Catheter </w:t>
            </w:r>
          </w:p>
          <w:p w14:paraId="0B5D460D" w14:textId="77777777" w:rsidR="00232E68" w:rsidRDefault="00232E68" w:rsidP="00892305">
            <w:r>
              <w:t xml:space="preserve">Removing an Indwelling (Foley) Urinary Catheter </w:t>
            </w:r>
          </w:p>
          <w:p w14:paraId="534A73CC" w14:textId="136B02F6" w:rsidR="00B05A40" w:rsidRPr="00190B5C" w:rsidRDefault="00232E68" w:rsidP="00892305">
            <w:pPr>
              <w:rPr>
                <w:rFonts w:cstheme="minorHAnsi"/>
              </w:rPr>
            </w:pPr>
            <w:r>
              <w:t>Caring for a Suprapubic Catheter</w:t>
            </w:r>
          </w:p>
        </w:tc>
      </w:tr>
      <w:tr w:rsidR="00BA0422" w:rsidRPr="00190B5C" w14:paraId="0D5F83DA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207D98E6" w14:textId="083650A3" w:rsidR="00BA0422" w:rsidRPr="00190B5C" w:rsidRDefault="00BA0422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Wounds</w:t>
            </w:r>
          </w:p>
        </w:tc>
      </w:tr>
      <w:tr w:rsidR="00B05A40" w:rsidRPr="00190B5C" w14:paraId="0DFB2BAC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030695A9" w14:textId="77777777" w:rsidR="00B05A40" w:rsidRPr="00190B5C" w:rsidRDefault="00B05A40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Essential Skills</w:t>
            </w:r>
          </w:p>
          <w:p w14:paraId="5DCF25A6" w14:textId="77777777" w:rsidR="0025684C" w:rsidRDefault="0025684C" w:rsidP="00892305">
            <w:r>
              <w:t xml:space="preserve">Assessing Wounds </w:t>
            </w:r>
          </w:p>
          <w:p w14:paraId="448B62C4" w14:textId="77777777" w:rsidR="0025684C" w:rsidRDefault="0025684C" w:rsidP="00892305">
            <w:r>
              <w:t xml:space="preserve">Irrigating Wounds </w:t>
            </w:r>
          </w:p>
          <w:p w14:paraId="144922CF" w14:textId="77777777" w:rsidR="0025684C" w:rsidRDefault="0025684C" w:rsidP="00892305">
            <w:r>
              <w:t xml:space="preserve">Changing a Dressing </w:t>
            </w:r>
          </w:p>
          <w:p w14:paraId="4350EC54" w14:textId="77777777" w:rsidR="0025684C" w:rsidRDefault="0025684C" w:rsidP="00892305">
            <w:r>
              <w:t xml:space="preserve">Using Wound Drainage Systems </w:t>
            </w:r>
          </w:p>
          <w:p w14:paraId="28C4B5C5" w14:textId="54C92302" w:rsidR="0025684C" w:rsidRDefault="0025684C" w:rsidP="00892305">
            <w:pPr>
              <w:rPr>
                <w:rFonts w:cstheme="minorHAnsi"/>
              </w:rPr>
            </w:pPr>
            <w:r>
              <w:t>Caring for Pressure Injuries</w:t>
            </w:r>
          </w:p>
          <w:p w14:paraId="17218F26" w14:textId="77777777" w:rsidR="00890577" w:rsidRPr="00190B5C" w:rsidRDefault="00890577" w:rsidP="00890577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Skills</w:t>
            </w:r>
            <w:r>
              <w:rPr>
                <w:rFonts w:cstheme="minorHAnsi"/>
                <w:b/>
                <w:bCs/>
              </w:rPr>
              <w:t>: Specialty Collection</w:t>
            </w:r>
          </w:p>
          <w:p w14:paraId="5070A8A2" w14:textId="26E4AAE0" w:rsidR="00890577" w:rsidRDefault="00890577" w:rsidP="00892305">
            <w:pPr>
              <w:rPr>
                <w:rFonts w:cstheme="minorHAnsi"/>
              </w:rPr>
            </w:pPr>
            <w:r>
              <w:rPr>
                <w:rFonts w:cstheme="minorHAnsi"/>
              </w:rPr>
              <w:t>Wound Closure: Surgical Tape</w:t>
            </w:r>
          </w:p>
          <w:p w14:paraId="0E445B26" w14:textId="77777777" w:rsidR="00890577" w:rsidRPr="00FE39D5" w:rsidRDefault="00890577" w:rsidP="00890577">
            <w:pPr>
              <w:rPr>
                <w:b/>
                <w:bCs/>
              </w:rPr>
            </w:pPr>
            <w:r w:rsidRPr="00FE39D5">
              <w:rPr>
                <w:b/>
                <w:bCs/>
              </w:rPr>
              <w:t>Textbook</w:t>
            </w:r>
          </w:p>
          <w:p w14:paraId="712405B0" w14:textId="5F5B516F" w:rsidR="00B05A40" w:rsidRPr="00190B5C" w:rsidRDefault="00D02AFC" w:rsidP="00892305">
            <w:pPr>
              <w:rPr>
                <w:rFonts w:cstheme="minorHAnsi"/>
              </w:rPr>
            </w:pPr>
            <w:r w:rsidRPr="00190B5C">
              <w:rPr>
                <w:rFonts w:cstheme="minorHAnsi"/>
              </w:rPr>
              <w:t>Staple/Suture Removal</w:t>
            </w:r>
          </w:p>
        </w:tc>
      </w:tr>
      <w:tr w:rsidR="00BA0422" w:rsidRPr="00190B5C" w14:paraId="7475ECE0" w14:textId="77777777" w:rsidTr="00B620B7">
        <w:tc>
          <w:tcPr>
            <w:tcW w:w="10790" w:type="dxa"/>
            <w:shd w:val="clear" w:color="auto" w:fill="FFFF00"/>
          </w:tcPr>
          <w:p w14:paraId="0C88BAE0" w14:textId="51B260DC" w:rsidR="00BA0422" w:rsidRPr="00190B5C" w:rsidRDefault="00BA0422" w:rsidP="00892305">
            <w:pPr>
              <w:rPr>
                <w:rFonts w:cstheme="minorHAnsi"/>
                <w:b/>
                <w:bCs/>
              </w:rPr>
            </w:pPr>
            <w:proofErr w:type="spellStart"/>
            <w:r w:rsidRPr="00190B5C">
              <w:rPr>
                <w:rFonts w:cstheme="minorHAnsi"/>
                <w:b/>
                <w:bCs/>
              </w:rPr>
              <w:t>GoReact</w:t>
            </w:r>
            <w:proofErr w:type="spellEnd"/>
            <w:r w:rsidRPr="00190B5C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190B5C">
              <w:rPr>
                <w:rFonts w:cstheme="minorHAnsi"/>
                <w:b/>
                <w:bCs/>
              </w:rPr>
              <w:t>Passoffs</w:t>
            </w:r>
            <w:proofErr w:type="spellEnd"/>
            <w:r w:rsidRPr="00190B5C">
              <w:rPr>
                <w:rFonts w:cstheme="minorHAnsi"/>
                <w:b/>
                <w:bCs/>
              </w:rPr>
              <w:t>:</w:t>
            </w:r>
          </w:p>
        </w:tc>
      </w:tr>
      <w:tr w:rsidR="00BA0422" w:rsidRPr="00190B5C" w14:paraId="2E221515" w14:textId="77777777" w:rsidTr="002B11E8">
        <w:tc>
          <w:tcPr>
            <w:tcW w:w="10790" w:type="dxa"/>
          </w:tcPr>
          <w:p w14:paraId="72F4A31A" w14:textId="3B232E0F" w:rsidR="00BA0422" w:rsidRPr="00190B5C" w:rsidRDefault="00434D52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NG Insertion</w:t>
            </w:r>
          </w:p>
        </w:tc>
      </w:tr>
      <w:tr w:rsidR="00434D52" w:rsidRPr="00190B5C" w14:paraId="14AF86FE" w14:textId="77777777" w:rsidTr="002B11E8">
        <w:tc>
          <w:tcPr>
            <w:tcW w:w="10790" w:type="dxa"/>
          </w:tcPr>
          <w:p w14:paraId="744EF8E6" w14:textId="3AD67C18" w:rsidR="00434D52" w:rsidRPr="00190B5C" w:rsidRDefault="00434D52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Foley</w:t>
            </w:r>
            <w:r w:rsidR="0092739E">
              <w:rPr>
                <w:rFonts w:cstheme="minorHAnsi"/>
                <w:b/>
                <w:bCs/>
              </w:rPr>
              <w:t xml:space="preserve"> Catheter</w:t>
            </w:r>
            <w:r w:rsidRPr="00190B5C">
              <w:rPr>
                <w:rFonts w:cstheme="minorHAnsi"/>
                <w:b/>
                <w:bCs/>
              </w:rPr>
              <w:t xml:space="preserve"> Insertion</w:t>
            </w:r>
          </w:p>
        </w:tc>
      </w:tr>
      <w:tr w:rsidR="00434D52" w:rsidRPr="00190B5C" w14:paraId="5188D1C0" w14:textId="77777777" w:rsidTr="002B11E8">
        <w:tc>
          <w:tcPr>
            <w:tcW w:w="10790" w:type="dxa"/>
          </w:tcPr>
          <w:p w14:paraId="6574EBD9" w14:textId="7FC4C272" w:rsidR="00434D52" w:rsidRPr="00190B5C" w:rsidRDefault="00434D52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Medication Administration</w:t>
            </w:r>
          </w:p>
        </w:tc>
      </w:tr>
    </w:tbl>
    <w:p w14:paraId="133B3E66" w14:textId="090EB7CC" w:rsidR="00B620B7" w:rsidRPr="00190B5C" w:rsidRDefault="00B620B7" w:rsidP="000D7F98">
      <w:pPr>
        <w:pStyle w:val="NoSpacing"/>
        <w:rPr>
          <w:rFonts w:cstheme="minorHAnsi"/>
          <w:b/>
          <w:bCs/>
        </w:rPr>
      </w:pPr>
      <w:r w:rsidRPr="00190B5C">
        <w:rPr>
          <w:rFonts w:cstheme="minorHAnsi"/>
          <w:b/>
          <w:bCs/>
        </w:rPr>
        <w:t>Resources:</w:t>
      </w:r>
    </w:p>
    <w:p w14:paraId="3632A6CF" w14:textId="191D470B" w:rsidR="00BA0422" w:rsidRPr="00190B5C" w:rsidRDefault="000D7F98" w:rsidP="000D7F98">
      <w:pPr>
        <w:pStyle w:val="NoSpacing"/>
        <w:rPr>
          <w:rFonts w:cstheme="minorHAnsi"/>
        </w:rPr>
      </w:pPr>
      <w:proofErr w:type="gramStart"/>
      <w:r w:rsidRPr="00190B5C">
        <w:rPr>
          <w:rFonts w:cstheme="minorHAnsi"/>
        </w:rPr>
        <w:t>Student</w:t>
      </w:r>
      <w:proofErr w:type="gramEnd"/>
      <w:r w:rsidRPr="00190B5C">
        <w:rPr>
          <w:rFonts w:cstheme="minorHAnsi"/>
        </w:rPr>
        <w:t xml:space="preserve"> can access Clinical Essential Skills to read </w:t>
      </w:r>
      <w:r w:rsidR="00B620B7" w:rsidRPr="00190B5C">
        <w:rPr>
          <w:rFonts w:cstheme="minorHAnsi"/>
        </w:rPr>
        <w:t xml:space="preserve">Extended Text </w:t>
      </w:r>
      <w:r w:rsidRPr="00190B5C">
        <w:rPr>
          <w:rFonts w:cstheme="minorHAnsi"/>
        </w:rPr>
        <w:t>content and watch videos.</w:t>
      </w:r>
    </w:p>
    <w:p w14:paraId="4297D23E" w14:textId="1181867E" w:rsidR="000D7F98" w:rsidRPr="00190B5C" w:rsidRDefault="000D7F98" w:rsidP="000D7F98">
      <w:pPr>
        <w:pStyle w:val="NoSpacing"/>
        <w:rPr>
          <w:rFonts w:cstheme="minorHAnsi"/>
        </w:rPr>
      </w:pPr>
      <w:proofErr w:type="gramStart"/>
      <w:r w:rsidRPr="00190B5C">
        <w:rPr>
          <w:rFonts w:cstheme="minorHAnsi"/>
        </w:rPr>
        <w:t>Student</w:t>
      </w:r>
      <w:proofErr w:type="gramEnd"/>
      <w:r w:rsidRPr="00190B5C">
        <w:rPr>
          <w:rFonts w:cstheme="minorHAnsi"/>
        </w:rPr>
        <w:t xml:space="preserve"> can access Skills Drills to access scenario</w:t>
      </w:r>
      <w:r w:rsidR="00B55EAE">
        <w:rPr>
          <w:rFonts w:cstheme="minorHAnsi"/>
        </w:rPr>
        <w:t>s</w:t>
      </w:r>
      <w:r w:rsidRPr="00190B5C">
        <w:rPr>
          <w:rFonts w:cstheme="minorHAnsi"/>
        </w:rPr>
        <w:t xml:space="preserve"> and EHR to practice documentation.</w:t>
      </w:r>
    </w:p>
    <w:p w14:paraId="691E0806" w14:textId="622C2F82" w:rsidR="00B620B7" w:rsidRDefault="00B620B7" w:rsidP="000D7F98">
      <w:pPr>
        <w:pStyle w:val="NoSpacing"/>
      </w:pPr>
    </w:p>
    <w:p w14:paraId="4C29DB66" w14:textId="4B875326" w:rsidR="000D7F98" w:rsidRDefault="000D7F98"/>
    <w:p w14:paraId="498A48E2" w14:textId="4F9D1B73" w:rsidR="00BA0422" w:rsidRDefault="00BA0422"/>
    <w:sectPr w:rsidR="00BA0422" w:rsidSect="00BA042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B9394" w14:textId="77777777" w:rsidR="00D607B0" w:rsidRDefault="00D607B0" w:rsidP="00BA0422">
      <w:pPr>
        <w:spacing w:after="0" w:line="240" w:lineRule="auto"/>
      </w:pPr>
      <w:r>
        <w:separator/>
      </w:r>
    </w:p>
  </w:endnote>
  <w:endnote w:type="continuationSeparator" w:id="0">
    <w:p w14:paraId="760C15BF" w14:textId="77777777" w:rsidR="00D607B0" w:rsidRDefault="00D607B0" w:rsidP="00BA0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700D7" w14:textId="77777777" w:rsidR="007F604C" w:rsidRDefault="007F60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795F3" w14:textId="77777777" w:rsidR="007F604C" w:rsidRDefault="007F604C" w:rsidP="007F604C">
    <w:pPr>
      <w:pStyle w:val="Footer"/>
    </w:pPr>
    <w:r>
      <w:t>Updated 11/23 DT</w:t>
    </w:r>
  </w:p>
  <w:p w14:paraId="53FF98B4" w14:textId="06E13695" w:rsidR="007F604C" w:rsidRDefault="007F604C">
    <w:pPr>
      <w:pStyle w:val="Footer"/>
    </w:pPr>
  </w:p>
  <w:p w14:paraId="0E1D3450" w14:textId="77777777" w:rsidR="007F604C" w:rsidRDefault="007F60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7CC31" w14:textId="77777777" w:rsidR="007F604C" w:rsidRDefault="007F60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D4A23" w14:textId="77777777" w:rsidR="00D607B0" w:rsidRDefault="00D607B0" w:rsidP="00BA0422">
      <w:pPr>
        <w:spacing w:after="0" w:line="240" w:lineRule="auto"/>
      </w:pPr>
      <w:r>
        <w:separator/>
      </w:r>
    </w:p>
  </w:footnote>
  <w:footnote w:type="continuationSeparator" w:id="0">
    <w:p w14:paraId="196DBDA0" w14:textId="77777777" w:rsidR="00D607B0" w:rsidRDefault="00D607B0" w:rsidP="00BA04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E9A34" w14:textId="77777777" w:rsidR="007F604C" w:rsidRDefault="007F60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478BD" w14:textId="77102D37" w:rsidR="00BA0422" w:rsidRPr="00C52563" w:rsidRDefault="000D7F98" w:rsidP="00C52563">
    <w:pPr>
      <w:pStyle w:val="Header"/>
      <w:jc w:val="center"/>
      <w:rPr>
        <w:b/>
        <w:bCs/>
        <w:sz w:val="28"/>
        <w:szCs w:val="28"/>
      </w:rPr>
    </w:pPr>
    <w:r w:rsidRPr="00C52563">
      <w:rPr>
        <w:b/>
        <w:bCs/>
        <w:sz w:val="28"/>
        <w:szCs w:val="28"/>
      </w:rPr>
      <w:t xml:space="preserve">Skills Review Skills </w:t>
    </w:r>
    <w:r w:rsidR="00E85345">
      <w:rPr>
        <w:b/>
        <w:bCs/>
        <w:sz w:val="28"/>
        <w:szCs w:val="28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1F1E8" w14:textId="77777777" w:rsidR="007F604C" w:rsidRDefault="007F604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NjeyMDQxMDQ2MTVT0lEKTi0uzszPAykwrgUA1iJ4QywAAAA="/>
  </w:docVars>
  <w:rsids>
    <w:rsidRoot w:val="00BA0422"/>
    <w:rsid w:val="00094A68"/>
    <w:rsid w:val="000D7F98"/>
    <w:rsid w:val="00110A86"/>
    <w:rsid w:val="001113B3"/>
    <w:rsid w:val="00117AFC"/>
    <w:rsid w:val="00190B5C"/>
    <w:rsid w:val="001A655F"/>
    <w:rsid w:val="00232E68"/>
    <w:rsid w:val="0025684C"/>
    <w:rsid w:val="003E1929"/>
    <w:rsid w:val="00434D52"/>
    <w:rsid w:val="0057670D"/>
    <w:rsid w:val="006F659B"/>
    <w:rsid w:val="007F604C"/>
    <w:rsid w:val="00890577"/>
    <w:rsid w:val="008F0F80"/>
    <w:rsid w:val="0092739E"/>
    <w:rsid w:val="00B05A40"/>
    <w:rsid w:val="00B55EAE"/>
    <w:rsid w:val="00B620B7"/>
    <w:rsid w:val="00BA0422"/>
    <w:rsid w:val="00C52563"/>
    <w:rsid w:val="00D02AFC"/>
    <w:rsid w:val="00D607B0"/>
    <w:rsid w:val="00DD5FAD"/>
    <w:rsid w:val="00E8265A"/>
    <w:rsid w:val="00E85345"/>
    <w:rsid w:val="00F2671D"/>
    <w:rsid w:val="00F538A4"/>
    <w:rsid w:val="00FE3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644A1"/>
  <w15:chartTrackingRefBased/>
  <w15:docId w15:val="{CB7A7F4F-BF23-4069-8595-EA4B26F8F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05A4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0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0422"/>
  </w:style>
  <w:style w:type="paragraph" w:styleId="Footer">
    <w:name w:val="footer"/>
    <w:basedOn w:val="Normal"/>
    <w:link w:val="FooterChar"/>
    <w:uiPriority w:val="99"/>
    <w:unhideWhenUsed/>
    <w:rsid w:val="00BA0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0422"/>
  </w:style>
  <w:style w:type="table" w:styleId="TableGrid">
    <w:name w:val="Table Grid"/>
    <w:basedOn w:val="TableNormal"/>
    <w:uiPriority w:val="39"/>
    <w:rsid w:val="00BA04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A0422"/>
    <w:pPr>
      <w:spacing w:after="0" w:line="240" w:lineRule="auto"/>
    </w:pPr>
  </w:style>
  <w:style w:type="character" w:customStyle="1" w:styleId="resource-link--text">
    <w:name w:val="resource-link--text"/>
    <w:basedOn w:val="DefaultParagraphFont"/>
    <w:rsid w:val="000D7F98"/>
  </w:style>
  <w:style w:type="character" w:styleId="Hyperlink">
    <w:name w:val="Hyperlink"/>
    <w:basedOn w:val="DefaultParagraphFont"/>
    <w:uiPriority w:val="99"/>
    <w:unhideWhenUsed/>
    <w:rsid w:val="000D7F9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05A40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Orchard</dc:creator>
  <cp:keywords/>
  <dc:description/>
  <cp:lastModifiedBy>Daphne Thomas</cp:lastModifiedBy>
  <cp:revision>15</cp:revision>
  <dcterms:created xsi:type="dcterms:W3CDTF">2023-10-31T15:09:00Z</dcterms:created>
  <dcterms:modified xsi:type="dcterms:W3CDTF">2023-10-31T21:23:00Z</dcterms:modified>
</cp:coreProperties>
</file>